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2880ba</w:t>
        </w:r>
      </w:hyperlink>
      <w:r>
        <w:t xml:space="preserve"> </w:t>
      </w:r>
      <w:r>
        <w:t xml:space="preserve">on October 20,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20 Octo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20 Octo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20 Octo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20 Octo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20 Octo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20 Octo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20 Octo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20 Octo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20 Octo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20 Octo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20 October 2022.</w:t>
      </w:r>
    </w:p>
    <w:bookmarkEnd w:id="230"/>
    <w:bookmarkStart w:id="232" w:name="ref-yQVSsUGy"/>
    <w:p>
      <w:pPr>
        <w:pStyle w:val="Bibliography"/>
      </w:pPr>
      <w:r>
        <w:t xml:space="preserve">92.</w:t>
      </w:r>
      <w:r>
        <w:t xml:space="preserve"> </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20 Octo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20 Octo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C, Nguyen ice,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20 Octo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Mbs6HFHG"/>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classifications.html</w:t>
        </w:r>
      </w:hyperlink>
      <w:r>
        <w:t xml:space="preserve">. Retrieved 20 Octo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20 Octo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w:t>
      </w:r>
      <w:r>
        <w:t xml:space="preserve"> </w:t>
      </w:r>
      <w:hyperlink r:id="rId443">
        <w:r>
          <w:rPr>
            <w:rStyle w:val="Hyperlink"/>
          </w:rPr>
          <w:t xml:space="preserve">SARS-CoV-2 spike E484K mutation reduces antibody neutralisation</w:t>
        </w:r>
      </w:hyperlink>
      <w:r>
        <w:t xml:space="preserve">. The Lancet Microbe 2:e283–e284.</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20 Octo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20 Octo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20 Octo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02880ba2701ec7fc0d81d37f7df9331d8f4bc4f3"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2880ba2701ec7fc0d81d37f7df9331d8f4bc4f3/" TargetMode="External" /><Relationship Type="http://schemas.openxmlformats.org/officeDocument/2006/relationships/hyperlink" Id="rId22" Target="https://greenelab.github.io/covid19-review/v/02880ba2701ec7fc0d81d37f7df9331d8f4bc4f3/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classification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02880ba2701ec7fc0d81d37f7df9331d8f4bc4f3"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2880ba2701ec7fc0d81d37f7df9331d8f4bc4f3/" TargetMode="External" /><Relationship Type="http://schemas.openxmlformats.org/officeDocument/2006/relationships/hyperlink" Id="rId22" Target="https://greenelab.github.io/covid19-review/v/02880ba2701ec7fc0d81d37f7df9331d8f4bc4f3/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classification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0-20T16:06:43Z</dcterms:created>
  <dcterms:modified xsi:type="dcterms:W3CDTF">2022-10-20T16:0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0-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